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BA724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1BA725" wp14:editId="111BA726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92880" cy="1143000"/>
                <wp:effectExtent l="0" t="0" r="2667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2880" cy="114300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1BA730" w14:textId="77777777" w:rsidR="00BE13CD" w:rsidRPr="000C17EE" w:rsidRDefault="00BE13C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</w:pPr>
                            <w:r w:rsidRPr="000C17EE"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  <w:t>Robert Smith</w:t>
                            </w:r>
                          </w:p>
                          <w:p w14:paraId="111BA731" w14:textId="40CF8B72" w:rsidR="00BE13CD" w:rsidRPr="00960669" w:rsidRDefault="003F0116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General Ledger Accoun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1BA725" id="Rectangle 4" o:spid="_x0000_s1026" style="position:absolute;left:0;text-align:left;margin-left:0;margin-top:.85pt;width:314.4pt;height:90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" fillcolor="#027262" strokecolor="#1f4d78 [1604]" strokeweight="1pt">
                <v:textbox>
                  <w:txbxContent>
                    <w:p w14:paraId="111BA730" w14:textId="77777777" w:rsidR="00BE13CD" w:rsidRPr="000C17EE" w:rsidRDefault="00BE13C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</w:pPr>
                      <w:r w:rsidRPr="000C17EE"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  <w:t>Robert Smith</w:t>
                      </w:r>
                    </w:p>
                    <w:p w14:paraId="111BA731" w14:textId="40CF8B72" w:rsidR="00BE13CD" w:rsidRPr="00960669" w:rsidRDefault="003F0116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General Ledger Account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111BA727" wp14:editId="111BA728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1BA732" w14:textId="77777777" w:rsidR="00BE13CD" w:rsidRPr="003F0116" w:rsidRDefault="00BE13CD" w:rsidP="003F0116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11BA733" w14:textId="77777777" w:rsidR="00BE13CD" w:rsidRPr="003F0116" w:rsidRDefault="00BE13CD" w:rsidP="003F0116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11BA734" w14:textId="77777777" w:rsidR="00BE13CD" w:rsidRPr="003F0116" w:rsidRDefault="00BE13CD" w:rsidP="003F0116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11BA735" w14:textId="77777777" w:rsidR="00BE13CD" w:rsidRPr="003F0116" w:rsidRDefault="00BE13CD" w:rsidP="003F0116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11BA736" w14:textId="77777777" w:rsidR="00BE13CD" w:rsidRPr="003F0116" w:rsidRDefault="00BE13CD" w:rsidP="003F0116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5EC081A1" w14:textId="77777777" w:rsidR="003F0116" w:rsidRPr="003F0116" w:rsidRDefault="003F0116" w:rsidP="003F0116">
                            <w:pPr>
                              <w:spacing w:before="240"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submitting this letter in response to the job position for the post of General Ledger Accountant in [XXX Company]. With my two years of experience in providing clerical and administrative assistance in [YYY Company], coupled with my commitment to being accurate when it comes to keeping records and invoices, I believe that I would significantly benefit your company.</w:t>
                            </w:r>
                          </w:p>
                          <w:p w14:paraId="1A39F12C" w14:textId="77777777" w:rsidR="003F0116" w:rsidRPr="003F0116" w:rsidRDefault="003F0116" w:rsidP="003F0116">
                            <w:pPr>
                              <w:spacing w:before="240"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XXX Company] has set the benchwork in the field of finance and account management because of its pragmatic approach to come up with cost-efficient products. The company has done a good job of incorporating the latest and cutting-edge technologies to manufacture a series of performance products for consumers. I am certain that being a part of your company will help me develop new skills and enhance my existing skills.</w:t>
                            </w:r>
                          </w:p>
                          <w:p w14:paraId="3BE5DA8F" w14:textId="34BC2B0D" w:rsidR="003F0116" w:rsidRPr="003F0116" w:rsidRDefault="003F0116" w:rsidP="003F0116">
                            <w:pPr>
                              <w:spacing w:before="240"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My educational qualifications, along with my work experience at [YYY Company] have contributed greatly to my skills and personal development as an </w:t>
                            </w: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ccounting</w:t>
                            </w: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professional. At my current place of work, I perform the following tasks and duties:</w:t>
                            </w:r>
                          </w:p>
                          <w:p w14:paraId="06986F68" w14:textId="77777777" w:rsidR="003F0116" w:rsidRDefault="003F0116" w:rsidP="003F0116">
                            <w:pPr>
                              <w:spacing w:after="0" w:line="240" w:lineRule="auto"/>
                              <w:ind w:left="720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BFE74EA" w14:textId="20F6A4CD" w:rsidR="003F0116" w:rsidRPr="003F0116" w:rsidRDefault="003F0116" w:rsidP="003F011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ing journal entries and financial record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BD83475" w14:textId="311D12E8" w:rsidR="003F0116" w:rsidRPr="003F0116" w:rsidRDefault="003F0116" w:rsidP="003F011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eparing general ledger postings and statem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0616BA8" w14:textId="436B1E3B" w:rsidR="003F0116" w:rsidRPr="003F0116" w:rsidRDefault="003F0116" w:rsidP="003F011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conciling processed work by verifying entries and comparing system reports in the serve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46BEF50" w14:textId="7F739000" w:rsidR="003F0116" w:rsidRPr="003F0116" w:rsidRDefault="003F0116" w:rsidP="003F011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conciling invoices and accounts in a timely uniform manne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BC89D64" w14:textId="0F6856A6" w:rsidR="003F0116" w:rsidRPr="003F0116" w:rsidRDefault="003F0116" w:rsidP="003F011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search and track discrepancies and irregularities in documentation and statemen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A4ACA30" w14:textId="77777777" w:rsidR="003F0116" w:rsidRPr="003F0116" w:rsidRDefault="003F0116" w:rsidP="003F0116">
                            <w:pPr>
                              <w:spacing w:before="240"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a proven track record to do the assigned work in the most accurate and timely manner possible. I have strong organizational and problem-solving skills, which I believe are essential while pursuing a job such as this. I am certain that your company will provide me with an outstanding platform to upgrade and develop my skills.</w:t>
                            </w:r>
                          </w:p>
                          <w:p w14:paraId="123B6A82" w14:textId="77777777" w:rsidR="003F0116" w:rsidRPr="003F0116" w:rsidRDefault="003F0116" w:rsidP="003F0116">
                            <w:pPr>
                              <w:spacing w:before="240"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your time and consideration.</w:t>
                            </w:r>
                          </w:p>
                          <w:p w14:paraId="0C71B341" w14:textId="77777777" w:rsidR="003F0116" w:rsidRPr="003F0116" w:rsidRDefault="003F0116" w:rsidP="003F0116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0F676AB" w14:textId="77777777" w:rsidR="003F0116" w:rsidRPr="003F0116" w:rsidRDefault="003F0116" w:rsidP="003F0116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 </w:t>
                            </w:r>
                          </w:p>
                          <w:p w14:paraId="0A333E7D" w14:textId="77777777" w:rsidR="003F0116" w:rsidRPr="003F0116" w:rsidRDefault="003F0116" w:rsidP="003F0116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F01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111BA744" w14:textId="77777777" w:rsidR="002616A5" w:rsidRPr="003F0116" w:rsidRDefault="002616A5" w:rsidP="003F0116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11BA745" w14:textId="77777777" w:rsidR="00960669" w:rsidRPr="003F0116" w:rsidRDefault="00960669" w:rsidP="003F0116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1BA7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111BA732" w14:textId="77777777" w:rsidR="00BE13CD" w:rsidRPr="003F0116" w:rsidRDefault="00BE13CD" w:rsidP="003F0116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11BA733" w14:textId="77777777" w:rsidR="00BE13CD" w:rsidRPr="003F0116" w:rsidRDefault="00BE13CD" w:rsidP="003F0116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11BA734" w14:textId="77777777" w:rsidR="00BE13CD" w:rsidRPr="003F0116" w:rsidRDefault="00BE13CD" w:rsidP="003F0116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11BA735" w14:textId="77777777" w:rsidR="00BE13CD" w:rsidRPr="003F0116" w:rsidRDefault="00BE13CD" w:rsidP="003F0116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11BA736" w14:textId="77777777" w:rsidR="00BE13CD" w:rsidRPr="003F0116" w:rsidRDefault="00BE13CD" w:rsidP="003F0116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5EC081A1" w14:textId="77777777" w:rsidR="003F0116" w:rsidRPr="003F0116" w:rsidRDefault="003F0116" w:rsidP="003F0116">
                      <w:pPr>
                        <w:spacing w:before="240"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submitting this letter in response to the job position for the post of General Ledger Accountant in [XXX Company]. With my two years of experience in providing clerical and administrative assistance in [YYY Company], coupled with my commitment to being accurate when it comes to keeping records and invoices, I believe that I would significantly benefit your company.</w:t>
                      </w:r>
                    </w:p>
                    <w:p w14:paraId="1A39F12C" w14:textId="77777777" w:rsidR="003F0116" w:rsidRPr="003F0116" w:rsidRDefault="003F0116" w:rsidP="003F0116">
                      <w:pPr>
                        <w:spacing w:before="240"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XXX Company] has set the benchwork in the field of finance and account management because of its pragmatic approach to come up with cost-efficient products. The company has done a good job of incorporating the latest and cutting-edge technologies to manufacture a series of performance products for consumers. I am certain that being a part of your company will help me develop new skills and enhance my existing skills.</w:t>
                      </w:r>
                    </w:p>
                    <w:p w14:paraId="3BE5DA8F" w14:textId="34BC2B0D" w:rsidR="003F0116" w:rsidRPr="003F0116" w:rsidRDefault="003F0116" w:rsidP="003F0116">
                      <w:pPr>
                        <w:spacing w:before="240"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My educational qualifications, along with my work experience at [YYY Company] have contributed greatly to my skills and personal development as an </w:t>
                      </w: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ccounting</w:t>
                      </w: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professional. At my current place of work, I perform the following tasks and duties:</w:t>
                      </w:r>
                    </w:p>
                    <w:p w14:paraId="06986F68" w14:textId="77777777" w:rsidR="003F0116" w:rsidRDefault="003F0116" w:rsidP="003F0116">
                      <w:pPr>
                        <w:spacing w:after="0" w:line="240" w:lineRule="auto"/>
                        <w:ind w:left="720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BFE74EA" w14:textId="20F6A4CD" w:rsidR="003F0116" w:rsidRPr="003F0116" w:rsidRDefault="003F0116" w:rsidP="003F011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ing journal entries and financial record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BD83475" w14:textId="311D12E8" w:rsidR="003F0116" w:rsidRPr="003F0116" w:rsidRDefault="003F0116" w:rsidP="003F011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eparing general ledger postings and statem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0616BA8" w14:textId="436B1E3B" w:rsidR="003F0116" w:rsidRPr="003F0116" w:rsidRDefault="003F0116" w:rsidP="003F011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conciling processed work by verifying entries and comparing system reports in the server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46BEF50" w14:textId="7F739000" w:rsidR="003F0116" w:rsidRPr="003F0116" w:rsidRDefault="003F0116" w:rsidP="003F011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conciling invoices and accounts in a timely uniform manner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BC89D64" w14:textId="0F6856A6" w:rsidR="003F0116" w:rsidRPr="003F0116" w:rsidRDefault="003F0116" w:rsidP="003F0116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search and track discrepancies and irregularities in documentation and statemen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A4ACA30" w14:textId="77777777" w:rsidR="003F0116" w:rsidRPr="003F0116" w:rsidRDefault="003F0116" w:rsidP="003F0116">
                      <w:pPr>
                        <w:spacing w:before="240"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a proven track record to do the assigned work in the most accurate and timely manner possible. I have strong organizational and problem-solving skills, which I believe are essential while pursuing a job such as this. I am certain that your company will provide me with an outstanding platform to upgrade and develop my skills.</w:t>
                      </w:r>
                    </w:p>
                    <w:p w14:paraId="123B6A82" w14:textId="77777777" w:rsidR="003F0116" w:rsidRPr="003F0116" w:rsidRDefault="003F0116" w:rsidP="003F0116">
                      <w:pPr>
                        <w:spacing w:before="240"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your time and consideration.</w:t>
                      </w:r>
                    </w:p>
                    <w:p w14:paraId="0C71B341" w14:textId="77777777" w:rsidR="003F0116" w:rsidRPr="003F0116" w:rsidRDefault="003F0116" w:rsidP="003F0116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0F676AB" w14:textId="77777777" w:rsidR="003F0116" w:rsidRPr="003F0116" w:rsidRDefault="003F0116" w:rsidP="003F0116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 </w:t>
                      </w:r>
                    </w:p>
                    <w:p w14:paraId="0A333E7D" w14:textId="77777777" w:rsidR="003F0116" w:rsidRPr="003F0116" w:rsidRDefault="003F0116" w:rsidP="003F0116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F01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111BA744" w14:textId="77777777" w:rsidR="002616A5" w:rsidRPr="003F0116" w:rsidRDefault="002616A5" w:rsidP="003F0116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11BA745" w14:textId="77777777" w:rsidR="00960669" w:rsidRPr="003F0116" w:rsidRDefault="00960669" w:rsidP="003F0116">
                      <w:pPr>
                        <w:spacing w:after="0" w:line="240" w:lineRule="auto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BA72B" w14:textId="77777777" w:rsidR="00592FCE" w:rsidRDefault="00592FCE" w:rsidP="0041077B">
      <w:pPr>
        <w:spacing w:after="0" w:line="240" w:lineRule="auto"/>
      </w:pPr>
      <w:r>
        <w:separator/>
      </w:r>
    </w:p>
  </w:endnote>
  <w:endnote w:type="continuationSeparator" w:id="0">
    <w:p w14:paraId="111BA72C" w14:textId="77777777" w:rsidR="00592FCE" w:rsidRDefault="00592FCE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BA72D" w14:textId="77777777"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11BA72E" wp14:editId="111BA72F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BA729" w14:textId="77777777" w:rsidR="00592FCE" w:rsidRDefault="00592FCE" w:rsidP="0041077B">
      <w:pPr>
        <w:spacing w:after="0" w:line="240" w:lineRule="auto"/>
      </w:pPr>
      <w:r>
        <w:separator/>
      </w:r>
    </w:p>
  </w:footnote>
  <w:footnote w:type="continuationSeparator" w:id="0">
    <w:p w14:paraId="111BA72A" w14:textId="77777777" w:rsidR="00592FCE" w:rsidRDefault="00592FCE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0B6750"/>
    <w:multiLevelType w:val="multilevel"/>
    <w:tmpl w:val="8C729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C12DD"/>
    <w:rsid w:val="003F0116"/>
    <w:rsid w:val="0041077B"/>
    <w:rsid w:val="00522359"/>
    <w:rsid w:val="00574FC0"/>
    <w:rsid w:val="00592FCE"/>
    <w:rsid w:val="00651A06"/>
    <w:rsid w:val="00670543"/>
    <w:rsid w:val="00855A6F"/>
    <w:rsid w:val="00885B90"/>
    <w:rsid w:val="008D1384"/>
    <w:rsid w:val="008E64A0"/>
    <w:rsid w:val="00960669"/>
    <w:rsid w:val="009A20DE"/>
    <w:rsid w:val="00A4341F"/>
    <w:rsid w:val="00AB0289"/>
    <w:rsid w:val="00AD7C60"/>
    <w:rsid w:val="00BB4B86"/>
    <w:rsid w:val="00BE13CD"/>
    <w:rsid w:val="00C34329"/>
    <w:rsid w:val="00D82251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BA724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Ledger Accountant Cover Letter Sample</dc:title>
  <dc:subject>Create your Cover Letter using Free General Ledger Accountant Cover Letter Sample Template</dc:subject>
  <dc:creator>QwikResume.com</dc:creator>
  <cp:keywords/>
  <dc:description/>
  <dcterms:created xsi:type="dcterms:W3CDTF">2021-10-04T09:58:00Z</dcterms:created>
  <dcterms:modified xsi:type="dcterms:W3CDTF">2021-10-04T09:58:00Z</dcterms:modified>
  <cp:category>Accounting &amp; Finance</cp:category>
</cp:coreProperties>
</file>